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2342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146A9FB5" w14:textId="77777777" w:rsidR="00900F4F" w:rsidRDefault="00900F4F">
      <w:pPr>
        <w:rPr>
          <w:b/>
        </w:rPr>
      </w:pPr>
      <w:r>
        <w:br w:type="page"/>
      </w:r>
    </w:p>
    <w:p w14:paraId="5B87A43E" w14:textId="7E614890" w:rsidR="001720DE" w:rsidRDefault="001720DE" w:rsidP="001720DE">
      <w:pPr>
        <w:pStyle w:val="Heading2"/>
      </w:pPr>
      <w:r>
        <w:lastRenderedPageBreak/>
        <w:t>Statement of the Problem</w:t>
      </w:r>
    </w:p>
    <w:p w14:paraId="6018A019" w14:textId="1913623A"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w:t>
      </w:r>
      <w:r>
        <w:t>On the one hand, nurses can provide 24-hour supervision. This assistance could mean the difference between life and death during a fall</w:t>
      </w:r>
      <w:r>
        <w:t xml:space="preserve"> and even routine tasks others take for granted. </w:t>
      </w:r>
      <w:r>
        <w:t xml:space="preserve">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 xml:space="preserve">Medical facilities and family members address these situations through human capital investments, such as traveling nurses or guardian oversight </w:t>
      </w:r>
      <w:r>
        <w:t>(Westergren et al., 2021)</w:t>
      </w:r>
      <w:r>
        <w:t>.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69C1E3F2" w14:textId="35741787" w:rsidR="00645784" w:rsidRDefault="00645784" w:rsidP="0064578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2C1B6D5C" w14:textId="77777777" w:rsidR="00645784" w:rsidRDefault="00645784" w:rsidP="00486434"/>
    <w:p w14:paraId="6D05562E" w14:textId="79F44C2E" w:rsidR="00645784" w:rsidRDefault="00645784" w:rsidP="00645784">
      <w:pPr>
        <w:pStyle w:val="Heading2"/>
      </w:pPr>
      <w:r>
        <w:lastRenderedPageBreak/>
        <w:t>Purpose of the Study</w:t>
      </w:r>
    </w:p>
    <w:p w14:paraId="1F6351B5" w14:textId="4F8F403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assess their CV algorithms’ performance across diverse subjects rapidly. </w:t>
      </w:r>
    </w:p>
    <w:p w14:paraId="4BD19023" w14:textId="18A8803D" w:rsidR="00577F51" w:rsidRDefault="00577F51" w:rsidP="00645784">
      <w:r>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E853DA">
        <w:t>scenarios such as elderly and special needs care.</w:t>
      </w:r>
    </w:p>
    <w:p w14:paraId="211CEDE5" w14:textId="0B2ECAB7"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animation sequences into the virtual world. Next, cameras will monitor the actor’s behaviors and predict its intent. Those intents will drive CPS virtual devices to mitigate any undesirable states, such as the patient has fallen or must perform a routine task (e.g., take medication). Lastly, the assessment process varies the actor’s configuration (e.g., weight, height, and flexibility). This feature set is essential to validate the AI/ML and CPS solutions generalizability.</w:t>
      </w:r>
    </w:p>
    <w:p w14:paraId="2A451932" w14:textId="05C58D95" w:rsidR="00842BDF" w:rsidRDefault="00842BDF" w:rsidP="00645784">
      <w:r>
        <w:tab/>
        <w:t>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scope of this research project to deliver a production-grade simulation process, as the critical components are the research approach and demonstration of its application.</w:t>
      </w:r>
    </w:p>
    <w:p w14:paraId="6FC85CB4" w14:textId="4A794746" w:rsidR="00900F4F" w:rsidRDefault="00900F4F">
      <w:pPr>
        <w:rPr>
          <w:b/>
        </w:rPr>
      </w:pPr>
      <w:r>
        <w:br w:type="page"/>
      </w:r>
    </w:p>
    <w:p w14:paraId="2D02CD87" w14:textId="77777777" w:rsidR="00C618C3" w:rsidRDefault="00C618C3" w:rsidP="00C618C3">
      <w:pPr>
        <w:pStyle w:val="Heading2"/>
      </w:pPr>
      <w:r>
        <w:lastRenderedPageBreak/>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w:t>
      </w:r>
      <w:r w:rsidR="00C55D2E">
        <w:t xml:space="preserv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65CF8F28"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r>
        <w:br w:type="page"/>
      </w:r>
    </w:p>
    <w:p w14:paraId="28CF6F7E" w14:textId="77777777" w:rsidR="003E4E78" w:rsidRDefault="003E4E78" w:rsidP="003E4E78">
      <w:pPr>
        <w:pStyle w:val="Heading2"/>
      </w:pPr>
      <w:r>
        <w:lastRenderedPageBreak/>
        <w:t>Research Questions</w:t>
      </w:r>
    </w:p>
    <w:p w14:paraId="2C13F027" w14:textId="77777777" w:rsidR="003E4E78" w:rsidRDefault="003E4E78">
      <w:r>
        <w:tab/>
        <w:t xml:space="preserve">The foundational problem is elderly care and special needs patients need mechanisms that improve medical care within their homes. Medical facilities met this requirement through human capital investments (e.g., staff augmentation), which is expensive and difficult to scale. Instead, this study proposes that CV, AI/ML, and CPS technologies have the potential to supplement this 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77777777" w:rsidR="003E4E78" w:rsidRDefault="003E4E78" w:rsidP="003E4E78">
      <w:r>
        <w:tab/>
        <w:t>To what extent can CPS-based systems react and mitigate the subject’s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5831C690" w14:textId="2CEE73C2" w:rsidR="003E4E78" w:rsidRDefault="003E4E78" w:rsidP="003E4E78">
      <w:pPr>
        <w:pStyle w:val="Heading2"/>
      </w:pPr>
      <w:r>
        <w:t>Hypotheses</w:t>
      </w:r>
      <w:r>
        <w:br w:type="page"/>
      </w:r>
    </w:p>
    <w:p w14:paraId="48658789" w14:textId="0E3097BA" w:rsidR="001720DE" w:rsidRDefault="001720DE" w:rsidP="001720DE">
      <w:pPr>
        <w:pStyle w:val="Heading2"/>
      </w:pPr>
      <w:r>
        <w:lastRenderedPageBreak/>
        <w:t>Significance of the Study</w:t>
      </w:r>
    </w:p>
    <w:p w14:paraId="57CECFB8" w14:textId="1D76BA5A" w:rsidR="00900F4F" w:rsidRDefault="00900F4F" w:rsidP="00900F4F">
      <w:r>
        <w:tab/>
        <w:t>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2D401BFC" w14:textId="1378503C"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F5CD725" w14:textId="4924D9CD" w:rsidR="00900F4F" w:rsidRDefault="00900F4F">
      <w:pPr>
        <w:rPr>
          <w:b/>
        </w:rPr>
      </w:pPr>
    </w:p>
    <w:p w14:paraId="00196079" w14:textId="4A96342F" w:rsidR="001720DE" w:rsidRDefault="001720DE" w:rsidP="001720DE">
      <w:pPr>
        <w:pStyle w:val="Heading2"/>
      </w:pPr>
      <w:r>
        <w:lastRenderedPageBreak/>
        <w:t>Definition of Key Terms</w:t>
      </w:r>
    </w:p>
    <w:p w14:paraId="3DBE70DD" w14:textId="4FF4A6CC" w:rsidR="00B915DD" w:rsidRDefault="00B915DD" w:rsidP="00B915DD">
      <w:pPr>
        <w:pStyle w:val="Heading3"/>
      </w:pPr>
      <w:r>
        <w:t>Actor</w:t>
      </w:r>
    </w:p>
    <w:p w14:paraId="77AFCA21" w14:textId="09AADAAD" w:rsidR="004F7459" w:rsidRPr="004F7459" w:rsidRDefault="004F7459" w:rsidP="004F7459">
      <w:r>
        <w:tab/>
        <w:t xml:space="preserve">An actor is a 3D model that performs movement sequences inside the simulation environment. This study implements the construct using </w:t>
      </w:r>
      <w:proofErr w:type="spellStart"/>
      <w:r>
        <w:t>Filmbox</w:t>
      </w:r>
      <w:proofErr w:type="spellEnd"/>
      <w:r>
        <w:t xml:space="preserve"> (FBX) meshes and ROS character definitions.</w:t>
      </w:r>
    </w:p>
    <w:p w14:paraId="49FD3A6D" w14:textId="77777777" w:rsidR="004F7459" w:rsidRDefault="00B915DD" w:rsidP="004F7459">
      <w:pPr>
        <w:pStyle w:val="Heading3"/>
      </w:pPr>
      <w:r>
        <w:t>Action space</w:t>
      </w:r>
    </w:p>
    <w:p w14:paraId="1ADD3F11" w14:textId="7A93E042" w:rsidR="004F7459" w:rsidRPr="004F7459" w:rsidRDefault="004F7459" w:rsidP="004F7459">
      <w:r>
        <w:tab/>
        <w:t xml:space="preserve">The CV algorithm observes an actor and predicts their </w:t>
      </w:r>
      <w:r w:rsidRPr="004F7459">
        <w:t>intent</w:t>
      </w:r>
      <w:r>
        <w:t xml:space="preserve"> (e.g., eating soup). Next, the </w:t>
      </w:r>
      <w:r w:rsidRPr="009E3C4D">
        <w:rPr>
          <w:i/>
          <w:iCs/>
        </w:rPr>
        <w:t>intent</w:t>
      </w:r>
      <w:r>
        <w:t xml:space="preserve"> maps into a taxonomy of known behaviors (called the action space).  </w:t>
      </w:r>
      <w:r>
        <w:tab/>
        <w:t xml:space="preserve"> </w:t>
      </w:r>
    </w:p>
    <w:p w14:paraId="7FE95503" w14:textId="50EADC9D" w:rsidR="001720DE" w:rsidRDefault="00B915DD" w:rsidP="00B915DD">
      <w:pPr>
        <w:pStyle w:val="Heading3"/>
      </w:pPr>
      <w:r>
        <w:t>Artificial Intelligence/Machine Learning</w:t>
      </w:r>
    </w:p>
    <w:p w14:paraId="5D1E520B" w14:textId="160F33C6" w:rsidR="004F7459" w:rsidRPr="004F7459" w:rsidRDefault="004F7459" w:rsidP="004F7459">
      <w:r>
        <w:tab/>
        <w:t xml:space="preserve">Traditional software algorithms follow a model of </w:t>
      </w:r>
      <m:oMath>
        <m:r>
          <w:rPr>
            <w:rFonts w:ascii="Cambria Math" w:hAnsi="Cambria Math"/>
          </w:rPr>
          <m:t>Data+Rules=Outputs</m:t>
        </m:r>
      </m:oMath>
      <w:r>
        <w:rPr>
          <w:rFonts w:eastAsiaTheme="minorEastAsia"/>
        </w:rPr>
        <w:t xml:space="preserve">. In contrast, AI/ML algorithms infer </w:t>
      </w:r>
      <m:oMath>
        <m:r>
          <w:rPr>
            <w:rFonts w:ascii="Cambria Math" w:hAnsi="Cambria Math"/>
          </w:rPr>
          <m:t>Data+Outputs=Rules</m:t>
        </m:r>
      </m:oMath>
      <w:r>
        <w:rPr>
          <w:rFonts w:eastAsiaTheme="minorEastAsia"/>
        </w:rPr>
        <w:t>. This distinction permits the system to react to novel scenarios.</w:t>
      </w:r>
    </w:p>
    <w:p w14:paraId="6AA752B6" w14:textId="2C671485" w:rsidR="004F7459" w:rsidRDefault="004F7459" w:rsidP="004F7459">
      <w:pPr>
        <w:pStyle w:val="Heading3"/>
      </w:pPr>
      <w:r>
        <w:t>Computer Vision (CV)</w:t>
      </w:r>
    </w:p>
    <w:p w14:paraId="098AFE4C" w14:textId="3C48202F" w:rsidR="004F7459" w:rsidRPr="004F7459" w:rsidRDefault="004F7459" w:rsidP="004F7459">
      <w:r>
        <w:tab/>
        <w:t>CV algorithms extract meaning from visual data, such as objects and labels from video streams.</w:t>
      </w:r>
    </w:p>
    <w:p w14:paraId="3291CD77" w14:textId="36077A46" w:rsidR="00B915DD" w:rsidRDefault="00B915DD" w:rsidP="00B915DD">
      <w:pPr>
        <w:pStyle w:val="Heading3"/>
      </w:pPr>
      <w:r>
        <w:t>Convolutional Neural Network (CNN)</w:t>
      </w:r>
    </w:p>
    <w:p w14:paraId="57EAA90B" w14:textId="1BB59D71" w:rsidR="004F7459" w:rsidRPr="004F7459" w:rsidRDefault="004F7459" w:rsidP="004F7459">
      <w:r>
        <w:tab/>
        <w:t>A family of AI/ML algorithms that perform computer vision.</w:t>
      </w:r>
    </w:p>
    <w:p w14:paraId="44DDAD09" w14:textId="2165A83B" w:rsidR="00B915DD" w:rsidRDefault="00B915DD" w:rsidP="00B915DD">
      <w:pPr>
        <w:pStyle w:val="Heading3"/>
      </w:pPr>
      <w:r>
        <w:t>Cyber-Physical Systems (CPS)</w:t>
      </w:r>
    </w:p>
    <w:p w14:paraId="53F3B167" w14:textId="1442268C" w:rsidR="004F7459" w:rsidRPr="004F7459" w:rsidRDefault="004F7459" w:rsidP="004F7459">
      <w:r>
        <w:tab/>
        <w:t xml:space="preserve">A connected device communicates with a digital controller and responds through physical </w:t>
      </w:r>
      <w:r w:rsidR="009E3C4D">
        <w:t>components</w:t>
      </w:r>
      <w:r>
        <w:t xml:space="preserve">. </w:t>
      </w:r>
    </w:p>
    <w:p w14:paraId="7DDDBAC9" w14:textId="1E570B74" w:rsidR="00B915DD" w:rsidRDefault="00B915DD" w:rsidP="00B915DD">
      <w:pPr>
        <w:pStyle w:val="Heading3"/>
      </w:pPr>
      <w:r>
        <w:t>Deep Neural Network (DNN)</w:t>
      </w:r>
    </w:p>
    <w:p w14:paraId="0C5F185E" w14:textId="3017840B" w:rsidR="004F7459" w:rsidRPr="004F7459" w:rsidRDefault="004F7459" w:rsidP="004F7459">
      <w:r>
        <w:tab/>
        <w:t>A family of AI/ML algorithms maps a non-parametric function to a parametric function using a weighted network</w:t>
      </w:r>
      <w:sdt>
        <w:sdtPr>
          <w:id w:val="-1719669099"/>
          <w:citation/>
        </w:sdtPr>
        <w:sdtEndPr/>
        <w:sdtContent>
          <w:r>
            <w:fldChar w:fldCharType="begin"/>
          </w:r>
          <w:r>
            <w:instrText xml:space="preserve"> CITATION Bro17 \l 1033 </w:instrText>
          </w:r>
          <w:r>
            <w:fldChar w:fldCharType="separate"/>
          </w:r>
          <w:r>
            <w:rPr>
              <w:noProof/>
            </w:rPr>
            <w:t xml:space="preserve"> (Brown &amp; White, 2017)</w:t>
          </w:r>
          <w:r>
            <w:fldChar w:fldCharType="end"/>
          </w:r>
        </w:sdtContent>
      </w:sdt>
      <w:r>
        <w:t>.</w:t>
      </w:r>
    </w:p>
    <w:p w14:paraId="09134B6E" w14:textId="11316EBE" w:rsidR="00B915DD" w:rsidRDefault="00B915DD" w:rsidP="00B915DD">
      <w:pPr>
        <w:pStyle w:val="Heading3"/>
      </w:pPr>
      <w:r>
        <w:lastRenderedPageBreak/>
        <w:t>Gazebo</w:t>
      </w:r>
    </w:p>
    <w:p w14:paraId="30723336" w14:textId="6054DF23" w:rsidR="004F7459" w:rsidRPr="004F7459" w:rsidRDefault="004F7459" w:rsidP="004F7459">
      <w:r>
        <w:tab/>
        <w:t>An open-source 3D simulation framework for assessing actors and robots within a highly accurate physics environment</w:t>
      </w:r>
      <w:sdt>
        <w:sdtPr>
          <w:id w:val="1234037401"/>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w:t>
      </w:r>
    </w:p>
    <w:p w14:paraId="584EE480" w14:textId="4C23706C" w:rsidR="00B915DD" w:rsidRDefault="00B915DD" w:rsidP="00B915DD">
      <w:pPr>
        <w:pStyle w:val="Heading3"/>
      </w:pPr>
      <w:r>
        <w:t xml:space="preserve">Human </w:t>
      </w:r>
      <w:r w:rsidR="004F7459">
        <w:t>A</w:t>
      </w:r>
      <w:r>
        <w:t xml:space="preserve">ctivity </w:t>
      </w:r>
      <w:r w:rsidR="004F7459">
        <w:t>R</w:t>
      </w:r>
      <w:r>
        <w:t>ecognition</w:t>
      </w:r>
      <w:r w:rsidR="004F7459">
        <w:t xml:space="preserve"> (HAR)</w:t>
      </w:r>
    </w:p>
    <w:p w14:paraId="5DBAF31A" w14:textId="5D33BC76" w:rsidR="004F7459" w:rsidRPr="004F7459" w:rsidRDefault="004F7459" w:rsidP="004F7459">
      <w:r>
        <w:tab/>
        <w:t>HAR is the process of mapping specific human behaviors to a known label</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p>
    <w:p w14:paraId="35575B65" w14:textId="0FB5CA1B" w:rsidR="00B915DD" w:rsidRPr="00B915DD" w:rsidRDefault="00B915DD" w:rsidP="00B915DD">
      <w:pPr>
        <w:pStyle w:val="Heading3"/>
      </w:pPr>
      <w:r>
        <w:t>Internet of Things (IoT) device</w:t>
      </w:r>
    </w:p>
    <w:p w14:paraId="5E7D6C04" w14:textId="203D5534" w:rsidR="00B915DD" w:rsidRDefault="00B915DD" w:rsidP="00B915DD">
      <w:pPr>
        <w:pStyle w:val="Heading3"/>
      </w:pPr>
      <w:r>
        <w:t>Motion capture (</w:t>
      </w:r>
      <w:proofErr w:type="spellStart"/>
      <w:r>
        <w:t>MoCap</w:t>
      </w:r>
      <w:proofErr w:type="spellEnd"/>
      <w:r>
        <w:t>) modeling</w:t>
      </w:r>
    </w:p>
    <w:p w14:paraId="30BEEE8C" w14:textId="30C6311F" w:rsidR="00B915DD" w:rsidRPr="00B915DD" w:rsidRDefault="00B915DD" w:rsidP="00B915DD">
      <w:pPr>
        <w:pStyle w:val="Heading3"/>
      </w:pPr>
      <w:r>
        <w:t>Recurrent Neural Network (RNN)</w:t>
      </w:r>
    </w:p>
    <w:p w14:paraId="6CBE6D2E" w14:textId="741BC93D" w:rsidR="00B915DD" w:rsidRDefault="00B915DD" w:rsidP="00B915DD">
      <w:pPr>
        <w:pStyle w:val="Heading3"/>
      </w:pPr>
      <w:proofErr w:type="gramStart"/>
      <w:r>
        <w:t>Red Green</w:t>
      </w:r>
      <w:proofErr w:type="gramEnd"/>
      <w:r>
        <w:t xml:space="preserve"> Blue and Depth (RGB+D) format</w:t>
      </w:r>
    </w:p>
    <w:p w14:paraId="74B05423" w14:textId="532B27AA" w:rsidR="00B915DD" w:rsidRDefault="00B915DD" w:rsidP="00B915DD">
      <w:pPr>
        <w:pStyle w:val="Heading3"/>
      </w:pPr>
      <w:r>
        <w:t>Robot Operating System (ROS)</w:t>
      </w:r>
    </w:p>
    <w:p w14:paraId="399D85CA" w14:textId="11356B28" w:rsidR="00B915DD" w:rsidRPr="00B915DD" w:rsidRDefault="00B915DD" w:rsidP="00B915DD">
      <w:pPr>
        <w:pStyle w:val="Heading3"/>
      </w:pPr>
      <w:r>
        <w:t>Wearable sensor</w:t>
      </w:r>
    </w:p>
    <w:p w14:paraId="0275927A" w14:textId="4994FDB9" w:rsidR="00B915DD" w:rsidRPr="00B915DD" w:rsidRDefault="00B915DD" w:rsidP="00B915DD">
      <w:pPr>
        <w:pStyle w:val="Heading3"/>
      </w:pPr>
      <w:r>
        <w:t>World</w:t>
      </w:r>
    </w:p>
    <w:p w14:paraId="0CCA9E82" w14:textId="450C8FEE" w:rsidR="001720DE" w:rsidRPr="001720DE" w:rsidRDefault="001720DE" w:rsidP="001720DE">
      <w:pPr>
        <w:pStyle w:val="Heading2"/>
      </w:pPr>
      <w:r>
        <w:t>Summary</w:t>
      </w:r>
    </w:p>
    <w:sectPr w:rsidR="001720DE" w:rsidRPr="001720DE"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8CE11" w14:textId="77777777" w:rsidR="00823429" w:rsidRDefault="00823429" w:rsidP="0082223F">
      <w:pPr>
        <w:spacing w:line="240" w:lineRule="auto"/>
      </w:pPr>
      <w:r>
        <w:separator/>
      </w:r>
    </w:p>
  </w:endnote>
  <w:endnote w:type="continuationSeparator" w:id="0">
    <w:p w14:paraId="34BC742B" w14:textId="77777777" w:rsidR="00823429" w:rsidRDefault="0082342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14152" w14:textId="77777777" w:rsidR="00823429" w:rsidRDefault="00823429" w:rsidP="0082223F">
      <w:pPr>
        <w:spacing w:line="240" w:lineRule="auto"/>
      </w:pPr>
      <w:r>
        <w:separator/>
      </w:r>
    </w:p>
  </w:footnote>
  <w:footnote w:type="continuationSeparator" w:id="0">
    <w:p w14:paraId="1D5C434A" w14:textId="77777777" w:rsidR="00823429" w:rsidRDefault="0082342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720DE"/>
    <w:rsid w:val="00183597"/>
    <w:rsid w:val="00194DEA"/>
    <w:rsid w:val="001B27C4"/>
    <w:rsid w:val="002516A9"/>
    <w:rsid w:val="002806B7"/>
    <w:rsid w:val="002F2E59"/>
    <w:rsid w:val="00383672"/>
    <w:rsid w:val="003E4E78"/>
    <w:rsid w:val="003F4714"/>
    <w:rsid w:val="00401D65"/>
    <w:rsid w:val="004223E8"/>
    <w:rsid w:val="00424108"/>
    <w:rsid w:val="00486434"/>
    <w:rsid w:val="004A784B"/>
    <w:rsid w:val="004A7B81"/>
    <w:rsid w:val="004F7459"/>
    <w:rsid w:val="00577F51"/>
    <w:rsid w:val="005B7079"/>
    <w:rsid w:val="005C39BA"/>
    <w:rsid w:val="00621BAC"/>
    <w:rsid w:val="00645784"/>
    <w:rsid w:val="006D793E"/>
    <w:rsid w:val="0073677D"/>
    <w:rsid w:val="0082223F"/>
    <w:rsid w:val="00823429"/>
    <w:rsid w:val="00842BDF"/>
    <w:rsid w:val="00877007"/>
    <w:rsid w:val="008B5129"/>
    <w:rsid w:val="00900F4F"/>
    <w:rsid w:val="009A757D"/>
    <w:rsid w:val="009E3C4D"/>
    <w:rsid w:val="00A423F8"/>
    <w:rsid w:val="00B13ADF"/>
    <w:rsid w:val="00B83595"/>
    <w:rsid w:val="00B915DD"/>
    <w:rsid w:val="00C27B16"/>
    <w:rsid w:val="00C54DC8"/>
    <w:rsid w:val="00C55D2E"/>
    <w:rsid w:val="00C618C3"/>
    <w:rsid w:val="00C73692"/>
    <w:rsid w:val="00C93BB7"/>
    <w:rsid w:val="00CB25E9"/>
    <w:rsid w:val="00D0165E"/>
    <w:rsid w:val="00D75C7B"/>
    <w:rsid w:val="00D85C7B"/>
    <w:rsid w:val="00DE2224"/>
    <w:rsid w:val="00E234E9"/>
    <w:rsid w:val="00E853DA"/>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0</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s>
</file>

<file path=customXml/itemProps1.xml><?xml version="1.0" encoding="utf-8"?>
<ds:datastoreItem xmlns:ds="http://schemas.openxmlformats.org/officeDocument/2006/customXml" ds:itemID="{54DED1FA-08A0-40D9-A778-96C3FBFDC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1</TotalTime>
  <Pages>10</Pages>
  <Words>2223</Words>
  <Characters>1267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4</cp:revision>
  <dcterms:created xsi:type="dcterms:W3CDTF">2019-05-19T17:38:00Z</dcterms:created>
  <dcterms:modified xsi:type="dcterms:W3CDTF">2022-01-23T04:49:00Z</dcterms:modified>
</cp:coreProperties>
</file>